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A0C5F" w14:textId="77777777" w:rsidR="009820A6" w:rsidRPr="00B10A96" w:rsidRDefault="009820A6" w:rsidP="009820A6">
      <w:pPr>
        <w:pStyle w:val="NoSpacing"/>
        <w:jc w:val="center"/>
        <w:rPr>
          <w:rFonts w:cs="Arial"/>
          <w:b/>
          <w:sz w:val="24"/>
          <w:szCs w:val="24"/>
        </w:rPr>
      </w:pPr>
      <w:r w:rsidRPr="00B10A96">
        <w:rPr>
          <w:rFonts w:cs="Arial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CAFE653" wp14:editId="4323D2AC">
            <wp:simplePos x="0" y="0"/>
            <wp:positionH relativeFrom="column">
              <wp:posOffset>5553075</wp:posOffset>
            </wp:positionH>
            <wp:positionV relativeFrom="paragraph">
              <wp:posOffset>-200025</wp:posOffset>
            </wp:positionV>
            <wp:extent cx="753110" cy="752475"/>
            <wp:effectExtent l="19050" t="0" r="8890" b="0"/>
            <wp:wrapNone/>
            <wp:docPr id="6" name="0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110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10A96">
        <w:rPr>
          <w:rFonts w:cs="Arial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055E620" wp14:editId="0A6A4B12">
            <wp:simplePos x="0" y="0"/>
            <wp:positionH relativeFrom="column">
              <wp:posOffset>-333375</wp:posOffset>
            </wp:positionH>
            <wp:positionV relativeFrom="paragraph">
              <wp:posOffset>-180975</wp:posOffset>
            </wp:positionV>
            <wp:extent cx="791845" cy="742950"/>
            <wp:effectExtent l="19050" t="0" r="8255" b="0"/>
            <wp:wrapNone/>
            <wp:docPr id="5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10A96">
        <w:rPr>
          <w:rFonts w:cs="Arial"/>
          <w:b/>
          <w:sz w:val="24"/>
          <w:szCs w:val="24"/>
        </w:rPr>
        <w:t>UNIVERSIDAD TECNOLÓGICA DE PANAMÁ</w:t>
      </w:r>
    </w:p>
    <w:p w14:paraId="57D98754" w14:textId="77777777" w:rsidR="009820A6" w:rsidRPr="00B10A96" w:rsidRDefault="009820A6" w:rsidP="009820A6">
      <w:pPr>
        <w:pStyle w:val="NoSpacing"/>
        <w:jc w:val="center"/>
        <w:rPr>
          <w:rFonts w:cs="Arial"/>
          <w:b/>
          <w:sz w:val="24"/>
          <w:szCs w:val="24"/>
        </w:rPr>
      </w:pPr>
      <w:r w:rsidRPr="00B10A96">
        <w:rPr>
          <w:rFonts w:cs="Arial"/>
          <w:b/>
          <w:sz w:val="24"/>
          <w:szCs w:val="24"/>
        </w:rPr>
        <w:t>FACULTAD DE INGENIERÍA DE SISTEMAS COMPUTACIONALES</w:t>
      </w:r>
    </w:p>
    <w:p w14:paraId="4F299428" w14:textId="77777777" w:rsidR="009820A6" w:rsidRPr="00B10A96" w:rsidRDefault="009820A6" w:rsidP="009820A6">
      <w:pPr>
        <w:pStyle w:val="NoSpacing"/>
        <w:jc w:val="center"/>
        <w:rPr>
          <w:b/>
          <w:sz w:val="24"/>
          <w:szCs w:val="24"/>
        </w:rPr>
      </w:pPr>
      <w:r w:rsidRPr="00B10A96">
        <w:rPr>
          <w:b/>
          <w:sz w:val="24"/>
          <w:szCs w:val="24"/>
        </w:rPr>
        <w:t>BASE DE DATOS</w:t>
      </w:r>
      <w:r>
        <w:rPr>
          <w:b/>
          <w:sz w:val="24"/>
          <w:szCs w:val="24"/>
        </w:rPr>
        <w:t xml:space="preserve"> I</w:t>
      </w:r>
    </w:p>
    <w:p w14:paraId="092598ED" w14:textId="77777777" w:rsidR="009820A6" w:rsidRPr="00B10A96" w:rsidRDefault="009820A6" w:rsidP="009820A6">
      <w:pPr>
        <w:pStyle w:val="NoSpacing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PRÁCTICA</w:t>
      </w:r>
    </w:p>
    <w:p w14:paraId="02688023" w14:textId="77777777" w:rsidR="009820A6" w:rsidRDefault="009820A6" w:rsidP="009820A6">
      <w:pPr>
        <w:pStyle w:val="NoSpacing"/>
        <w:spacing w:line="276" w:lineRule="auto"/>
        <w:jc w:val="both"/>
        <w:rPr>
          <w:b/>
          <w:i/>
          <w:sz w:val="24"/>
          <w:szCs w:val="24"/>
        </w:rPr>
      </w:pPr>
    </w:p>
    <w:p w14:paraId="7E086F7D" w14:textId="77777777" w:rsidR="009820A6" w:rsidRPr="00B10A96" w:rsidRDefault="009820A6" w:rsidP="009820A6">
      <w:pPr>
        <w:pStyle w:val="NoSpacing"/>
        <w:spacing w:line="276" w:lineRule="auto"/>
        <w:jc w:val="both"/>
        <w:rPr>
          <w:b/>
          <w:i/>
          <w:sz w:val="24"/>
          <w:szCs w:val="24"/>
        </w:rPr>
      </w:pPr>
      <w:r w:rsidRPr="00B10A96">
        <w:rPr>
          <w:b/>
          <w:i/>
          <w:sz w:val="24"/>
          <w:szCs w:val="24"/>
        </w:rPr>
        <w:t>Nombre: _______________________________</w:t>
      </w:r>
      <w:r w:rsidRPr="00B10A96">
        <w:rPr>
          <w:b/>
          <w:i/>
          <w:sz w:val="24"/>
          <w:szCs w:val="24"/>
        </w:rPr>
        <w:tab/>
      </w:r>
      <w:r w:rsidRPr="00B10A96">
        <w:rPr>
          <w:b/>
          <w:i/>
          <w:sz w:val="24"/>
          <w:szCs w:val="24"/>
        </w:rPr>
        <w:tab/>
        <w:t>Cédula: __________________</w:t>
      </w:r>
    </w:p>
    <w:p w14:paraId="24AA1822" w14:textId="77777777" w:rsidR="009820A6" w:rsidRPr="00B10A96" w:rsidRDefault="009820A6" w:rsidP="009820A6">
      <w:pPr>
        <w:pStyle w:val="NoSpacing"/>
        <w:spacing w:line="276" w:lineRule="auto"/>
        <w:jc w:val="both"/>
        <w:rPr>
          <w:b/>
          <w:i/>
          <w:sz w:val="24"/>
          <w:szCs w:val="24"/>
        </w:rPr>
      </w:pPr>
      <w:r w:rsidRPr="00B10A96">
        <w:rPr>
          <w:b/>
          <w:i/>
          <w:sz w:val="24"/>
          <w:szCs w:val="24"/>
        </w:rPr>
        <w:t>Facilitador: Ing. Víctor A. Fuentes T.</w:t>
      </w:r>
      <w:r w:rsidRPr="00B10A96">
        <w:rPr>
          <w:b/>
          <w:i/>
          <w:sz w:val="24"/>
          <w:szCs w:val="24"/>
        </w:rPr>
        <w:tab/>
      </w:r>
      <w:r w:rsidRPr="00B10A96">
        <w:rPr>
          <w:b/>
          <w:i/>
          <w:sz w:val="24"/>
          <w:szCs w:val="24"/>
        </w:rPr>
        <w:tab/>
      </w:r>
      <w:r w:rsidRPr="00B10A96">
        <w:rPr>
          <w:b/>
          <w:i/>
          <w:sz w:val="24"/>
          <w:szCs w:val="24"/>
        </w:rPr>
        <w:tab/>
      </w:r>
      <w:r w:rsidRPr="00B10A96">
        <w:rPr>
          <w:b/>
          <w:i/>
          <w:sz w:val="24"/>
          <w:szCs w:val="24"/>
        </w:rPr>
        <w:tab/>
      </w:r>
    </w:p>
    <w:p w14:paraId="2C6C955D" w14:textId="77777777" w:rsidR="009820A6" w:rsidRDefault="009820A6" w:rsidP="00510B06">
      <w:pPr>
        <w:contextualSpacing/>
        <w:jc w:val="both"/>
        <w:rPr>
          <w:lang w:val="es-PA"/>
        </w:rPr>
      </w:pPr>
    </w:p>
    <w:p w14:paraId="5CAACF6C" w14:textId="77777777" w:rsidR="009820A6" w:rsidRPr="009820A6" w:rsidRDefault="009820A6" w:rsidP="00510B06">
      <w:pPr>
        <w:contextualSpacing/>
        <w:jc w:val="both"/>
        <w:rPr>
          <w:lang w:val="es-PA"/>
        </w:rPr>
      </w:pPr>
      <w:r>
        <w:rPr>
          <w:lang w:val="es-PA"/>
        </w:rPr>
        <w:t>Desarrolle los siguientes problemas atendiendo al material visto en clases.</w:t>
      </w:r>
    </w:p>
    <w:p w14:paraId="1FE45CBF" w14:textId="77777777" w:rsidR="001A26CF" w:rsidRPr="00510B06" w:rsidRDefault="00510B06" w:rsidP="00510B06">
      <w:pPr>
        <w:pStyle w:val="ListParagraph"/>
        <w:numPr>
          <w:ilvl w:val="0"/>
          <w:numId w:val="1"/>
        </w:numPr>
        <w:jc w:val="both"/>
        <w:rPr>
          <w:lang w:val="es-419"/>
        </w:rPr>
      </w:pPr>
      <w:r w:rsidRPr="00510B06">
        <w:rPr>
          <w:lang w:val="es-419"/>
        </w:rPr>
        <w:t>Tomando en consideración la s</w:t>
      </w:r>
      <w:r>
        <w:rPr>
          <w:lang w:val="es-419"/>
        </w:rPr>
        <w:t xml:space="preserve">iguiente tabla, explique en qué Forma Normal se encuentra y justifique su respuesta. </w:t>
      </w:r>
      <w:r w:rsidR="006F2941">
        <w:rPr>
          <w:lang w:val="es-419"/>
        </w:rPr>
        <w:t>Establezca una llave y r</w:t>
      </w:r>
      <w:r>
        <w:rPr>
          <w:lang w:val="es-419"/>
        </w:rPr>
        <w:t>ealice las correcciones que estime convenientes para evitar cualquier problema de implementación.</w:t>
      </w:r>
    </w:p>
    <w:tbl>
      <w:tblPr>
        <w:tblW w:w="6565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255"/>
        <w:gridCol w:w="1530"/>
        <w:gridCol w:w="2070"/>
        <w:gridCol w:w="900"/>
        <w:gridCol w:w="810"/>
      </w:tblGrid>
      <w:tr w:rsidR="00510B06" w:rsidRPr="00510B06" w14:paraId="33229972" w14:textId="77777777" w:rsidTr="00510B06">
        <w:trPr>
          <w:trHeight w:val="290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C6BE31" w14:textId="77777777" w:rsidR="00510B06" w:rsidRPr="00510B06" w:rsidRDefault="00510B06" w:rsidP="00510B06">
            <w:pPr>
              <w:spacing w:line="240" w:lineRule="auto"/>
              <w:jc w:val="center"/>
              <w:rPr>
                <w:b/>
              </w:rPr>
            </w:pPr>
            <w:r w:rsidRPr="00510B06">
              <w:rPr>
                <w:b/>
                <w:lang w:val="es-PA"/>
              </w:rPr>
              <w:t>Cédula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17B171F" w14:textId="77777777" w:rsidR="00510B06" w:rsidRPr="00510B06" w:rsidRDefault="00510B06" w:rsidP="00510B06">
            <w:pPr>
              <w:spacing w:line="240" w:lineRule="auto"/>
              <w:jc w:val="center"/>
              <w:rPr>
                <w:b/>
              </w:rPr>
            </w:pPr>
            <w:proofErr w:type="spellStart"/>
            <w:r w:rsidRPr="00510B06">
              <w:rPr>
                <w:b/>
                <w:lang w:val="es-PA"/>
              </w:rPr>
              <w:t>Nom_est</w:t>
            </w:r>
            <w:proofErr w:type="spellEnd"/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32D861" w14:textId="77777777" w:rsidR="00510B06" w:rsidRPr="00510B06" w:rsidRDefault="00510B06" w:rsidP="00510B06">
            <w:pPr>
              <w:spacing w:line="240" w:lineRule="auto"/>
              <w:jc w:val="center"/>
              <w:rPr>
                <w:b/>
              </w:rPr>
            </w:pPr>
            <w:r w:rsidRPr="00510B06">
              <w:rPr>
                <w:b/>
                <w:lang w:val="es-PA"/>
              </w:rPr>
              <w:t>Materia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A3CC18" w14:textId="77777777" w:rsidR="00510B06" w:rsidRPr="00510B06" w:rsidRDefault="00510B06" w:rsidP="00510B06">
            <w:pPr>
              <w:spacing w:line="240" w:lineRule="auto"/>
              <w:jc w:val="center"/>
              <w:rPr>
                <w:b/>
              </w:rPr>
            </w:pPr>
            <w:r w:rsidRPr="00510B06">
              <w:rPr>
                <w:b/>
                <w:lang w:val="es-PA"/>
              </w:rPr>
              <w:t>Índic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5B3D7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D979CD" w14:textId="77777777" w:rsidR="00510B06" w:rsidRPr="00510B06" w:rsidRDefault="00510B06" w:rsidP="00510B06">
            <w:pPr>
              <w:spacing w:line="240" w:lineRule="auto"/>
              <w:jc w:val="center"/>
              <w:rPr>
                <w:b/>
              </w:rPr>
            </w:pPr>
            <w:r w:rsidRPr="00510B06">
              <w:rPr>
                <w:b/>
                <w:lang w:val="es-PA"/>
              </w:rPr>
              <w:t>Año</w:t>
            </w:r>
          </w:p>
        </w:tc>
      </w:tr>
      <w:tr w:rsidR="00510B06" w:rsidRPr="00510B06" w14:paraId="66B72757" w14:textId="77777777" w:rsidTr="00510B06">
        <w:trPr>
          <w:trHeight w:val="308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657A83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2-345-210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19D419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González, Luis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EA9B20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Historia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4DDE83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2.95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E10CB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I</w:t>
            </w:r>
          </w:p>
        </w:tc>
      </w:tr>
      <w:tr w:rsidR="00510B06" w:rsidRPr="00510B06" w14:paraId="2661E881" w14:textId="77777777" w:rsidTr="00510B06">
        <w:trPr>
          <w:trHeight w:val="371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B6D2E84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3-24-50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9E45BC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Brown, Pedro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E61796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Ciencias</w:t>
            </w:r>
            <w:r>
              <w:rPr>
                <w:lang w:val="es-PA"/>
              </w:rPr>
              <w:t xml:space="preserve">, </w:t>
            </w:r>
            <w:r w:rsidRPr="00510B06">
              <w:rPr>
                <w:lang w:val="es-PA"/>
              </w:rPr>
              <w:t>Matemática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23AA9C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1.51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509B3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II</w:t>
            </w:r>
          </w:p>
        </w:tc>
      </w:tr>
      <w:tr w:rsidR="00510B06" w:rsidRPr="00510B06" w14:paraId="771C339D" w14:textId="77777777" w:rsidTr="00510B06">
        <w:trPr>
          <w:trHeight w:val="344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21537D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8-324-257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8CA5D9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Pérez, Carlos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C33B97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Arte</w:t>
            </w:r>
            <w:r>
              <w:rPr>
                <w:lang w:val="es-PA"/>
              </w:rPr>
              <w:t xml:space="preserve">, </w:t>
            </w:r>
            <w:proofErr w:type="gramStart"/>
            <w:r>
              <w:rPr>
                <w:lang w:val="es-PA"/>
              </w:rPr>
              <w:t>Inglés</w:t>
            </w:r>
            <w:proofErr w:type="gram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D1EDD1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2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9D3C39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I</w:t>
            </w:r>
          </w:p>
        </w:tc>
      </w:tr>
      <w:tr w:rsidR="00510B06" w:rsidRPr="00510B06" w14:paraId="3AB5239F" w14:textId="77777777" w:rsidTr="00510B06">
        <w:trPr>
          <w:trHeight w:val="227"/>
          <w:jc w:val="center"/>
        </w:trPr>
        <w:tc>
          <w:tcPr>
            <w:tcW w:w="1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F5173B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8-373-40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88FC63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Chan, Luis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A474685" w14:textId="77777777" w:rsidR="00510B06" w:rsidRPr="00510B06" w:rsidRDefault="00510B06" w:rsidP="00510B06">
            <w:pPr>
              <w:spacing w:line="240" w:lineRule="auto"/>
            </w:pPr>
            <w:proofErr w:type="gramStart"/>
            <w:r w:rsidRPr="00510B06">
              <w:rPr>
                <w:lang w:val="es-PA"/>
              </w:rPr>
              <w:t>Inglés</w:t>
            </w:r>
            <w:r>
              <w:rPr>
                <w:lang w:val="es-PA"/>
              </w:rPr>
              <w:t xml:space="preserve">, </w:t>
            </w:r>
            <w:r w:rsidRPr="00510B06">
              <w:rPr>
                <w:lang w:val="es-PA"/>
              </w:rPr>
              <w:t xml:space="preserve"> Matemática</w:t>
            </w:r>
            <w:proofErr w:type="gramEnd"/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B692D04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2.21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F0BDFA" w14:textId="77777777" w:rsidR="00510B06" w:rsidRPr="00510B06" w:rsidRDefault="00510B06" w:rsidP="00510B06">
            <w:pPr>
              <w:spacing w:line="240" w:lineRule="auto"/>
            </w:pPr>
            <w:r w:rsidRPr="00510B06">
              <w:rPr>
                <w:lang w:val="es-PA"/>
              </w:rPr>
              <w:t>III</w:t>
            </w:r>
          </w:p>
        </w:tc>
      </w:tr>
    </w:tbl>
    <w:p w14:paraId="522451B8" w14:textId="77777777" w:rsidR="00510B06" w:rsidRDefault="00510B06"/>
    <w:p w14:paraId="565FDA35" w14:textId="77777777" w:rsidR="006F2941" w:rsidRDefault="006F2941" w:rsidP="006F2941">
      <w:pPr>
        <w:pStyle w:val="ListParagraph"/>
        <w:numPr>
          <w:ilvl w:val="0"/>
          <w:numId w:val="1"/>
        </w:numPr>
        <w:rPr>
          <w:lang w:val="es-419"/>
        </w:rPr>
      </w:pPr>
      <w:r w:rsidRPr="006F2941">
        <w:rPr>
          <w:lang w:val="es-419"/>
        </w:rPr>
        <w:t>E</w:t>
      </w:r>
      <w:r>
        <w:rPr>
          <w:lang w:val="es-419"/>
        </w:rPr>
        <w:t>stablezca e</w:t>
      </w:r>
      <w:r w:rsidRPr="006F2941">
        <w:rPr>
          <w:lang w:val="es-419"/>
        </w:rPr>
        <w:t>n qué forma normal se e</w:t>
      </w:r>
      <w:r>
        <w:rPr>
          <w:lang w:val="es-419"/>
        </w:rPr>
        <w:t>ncuentra la siguiente tabla. Lleve la misma a una 3FN</w:t>
      </w:r>
    </w:p>
    <w:tbl>
      <w:tblPr>
        <w:tblW w:w="737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90"/>
        <w:gridCol w:w="2340"/>
        <w:gridCol w:w="1800"/>
      </w:tblGrid>
      <w:tr w:rsidR="006F2941" w:rsidRPr="006F2941" w14:paraId="434A8F83" w14:textId="77777777" w:rsidTr="006F2941">
        <w:trPr>
          <w:trHeight w:val="172"/>
          <w:jc w:val="center"/>
        </w:trPr>
        <w:tc>
          <w:tcPr>
            <w:tcW w:w="737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642FF57" w14:textId="77777777" w:rsidR="006F2941" w:rsidRPr="006F2941" w:rsidRDefault="006F2941" w:rsidP="006F2941">
            <w:r w:rsidRPr="006F2941">
              <w:rPr>
                <w:b/>
                <w:bCs/>
                <w:lang w:val="es-PA"/>
              </w:rPr>
              <w:t>Tabla Proyecto</w:t>
            </w:r>
          </w:p>
        </w:tc>
      </w:tr>
      <w:tr w:rsidR="006F2941" w:rsidRPr="006F2941" w14:paraId="6FE7C438" w14:textId="77777777" w:rsidTr="006F2941">
        <w:trPr>
          <w:trHeight w:val="100"/>
          <w:jc w:val="center"/>
        </w:trPr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E706571" w14:textId="77777777" w:rsidR="006F2941" w:rsidRPr="006F2941" w:rsidRDefault="006F2941" w:rsidP="006F2941">
            <w:pPr>
              <w:rPr>
                <w:u w:val="single"/>
              </w:rPr>
            </w:pPr>
            <w:proofErr w:type="spellStart"/>
            <w:r w:rsidRPr="006F2941">
              <w:rPr>
                <w:u w:val="single"/>
                <w:lang w:val="es-PA"/>
              </w:rPr>
              <w:t>Proyecto_id</w:t>
            </w:r>
            <w:proofErr w:type="spellEnd"/>
          </w:p>
        </w:tc>
        <w:tc>
          <w:tcPr>
            <w:tcW w:w="18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8F05327" w14:textId="77777777" w:rsidR="006F2941" w:rsidRPr="006F2941" w:rsidRDefault="006F2941" w:rsidP="006F2941">
            <w:proofErr w:type="spellStart"/>
            <w:r w:rsidRPr="006F2941">
              <w:rPr>
                <w:lang w:val="es-PA"/>
              </w:rPr>
              <w:t>Presupuesto_proy</w:t>
            </w:r>
            <w:proofErr w:type="spellEnd"/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B2D45D" w14:textId="77777777" w:rsidR="006F2941" w:rsidRPr="006F2941" w:rsidRDefault="006F2941" w:rsidP="006F2941">
            <w:proofErr w:type="spellStart"/>
            <w:r w:rsidRPr="006F2941">
              <w:rPr>
                <w:lang w:val="es-PA"/>
              </w:rPr>
              <w:t>Depto_destinado_proy</w:t>
            </w:r>
            <w:proofErr w:type="spellEnd"/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6D9F1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589BB6A" w14:textId="77777777" w:rsidR="006F2941" w:rsidRPr="006F2941" w:rsidRDefault="006F2941" w:rsidP="006F2941">
            <w:proofErr w:type="spellStart"/>
            <w:r w:rsidRPr="006F2941">
              <w:rPr>
                <w:lang w:val="es-PA"/>
              </w:rPr>
              <w:t>Dirección_depto</w:t>
            </w:r>
            <w:proofErr w:type="spellEnd"/>
          </w:p>
        </w:tc>
      </w:tr>
      <w:tr w:rsidR="006F2941" w:rsidRPr="006F2941" w14:paraId="136057BF" w14:textId="77777777" w:rsidTr="006F2941">
        <w:trPr>
          <w:trHeight w:val="253"/>
          <w:jc w:val="center"/>
        </w:trPr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5F9C12" w14:textId="77777777" w:rsidR="006F2941" w:rsidRPr="006F2941" w:rsidRDefault="006F2941" w:rsidP="006F2941">
            <w:r w:rsidRPr="006F2941">
              <w:rPr>
                <w:lang w:val="es-PA"/>
              </w:rPr>
              <w:t>P1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F31E9A" w14:textId="77777777" w:rsidR="006F2941" w:rsidRPr="006F2941" w:rsidRDefault="006F2941" w:rsidP="006F2941">
            <w:r w:rsidRPr="006F2941">
              <w:rPr>
                <w:lang w:val="es-PA"/>
              </w:rPr>
              <w:t>32,000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E9DF66" w14:textId="77777777" w:rsidR="006F2941" w:rsidRPr="006F2941" w:rsidRDefault="006F2941" w:rsidP="006F2941">
            <w:r w:rsidRPr="006F2941">
              <w:rPr>
                <w:lang w:val="es-PA"/>
              </w:rPr>
              <w:t>Construcció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2C23A6" w14:textId="77777777" w:rsidR="006F2941" w:rsidRPr="006F2941" w:rsidRDefault="006F2941" w:rsidP="006F2941">
            <w:r w:rsidRPr="006F2941">
              <w:rPr>
                <w:lang w:val="es-PA"/>
              </w:rPr>
              <w:t>20 principal</w:t>
            </w:r>
          </w:p>
        </w:tc>
      </w:tr>
      <w:tr w:rsidR="006F2941" w:rsidRPr="006F2941" w14:paraId="6A041AC1" w14:textId="77777777" w:rsidTr="006F2941">
        <w:trPr>
          <w:trHeight w:val="307"/>
          <w:jc w:val="center"/>
        </w:trPr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212F5F4" w14:textId="77777777" w:rsidR="006F2941" w:rsidRPr="006F2941" w:rsidRDefault="006F2941" w:rsidP="006F2941">
            <w:r w:rsidRPr="006F2941">
              <w:rPr>
                <w:lang w:val="es-PA"/>
              </w:rPr>
              <w:t>P2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C727AFD" w14:textId="77777777" w:rsidR="006F2941" w:rsidRPr="006F2941" w:rsidRDefault="006F2941" w:rsidP="006F2941">
            <w:r w:rsidRPr="006F2941">
              <w:rPr>
                <w:lang w:val="es-PA"/>
              </w:rPr>
              <w:t>40,000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EE524BC" w14:textId="77777777" w:rsidR="006F2941" w:rsidRPr="006F2941" w:rsidRDefault="006F2941" w:rsidP="006F2941">
            <w:r w:rsidRPr="006F2941">
              <w:rPr>
                <w:lang w:val="es-PA"/>
              </w:rPr>
              <w:t>Construcció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7BF1E8F" w14:textId="77777777" w:rsidR="006F2941" w:rsidRPr="006F2941" w:rsidRDefault="006F2941" w:rsidP="006F2941">
            <w:r w:rsidRPr="006F2941">
              <w:rPr>
                <w:lang w:val="es-PA"/>
              </w:rPr>
              <w:t>20 principal</w:t>
            </w:r>
          </w:p>
        </w:tc>
      </w:tr>
      <w:tr w:rsidR="006F2941" w:rsidRPr="006F2941" w14:paraId="28B04EC7" w14:textId="77777777" w:rsidTr="006F2941">
        <w:trPr>
          <w:trHeight w:val="271"/>
          <w:jc w:val="center"/>
        </w:trPr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8350E7" w14:textId="77777777" w:rsidR="006F2941" w:rsidRPr="006F2941" w:rsidRDefault="006F2941" w:rsidP="006F2941">
            <w:r w:rsidRPr="006F2941">
              <w:rPr>
                <w:lang w:val="es-PA"/>
              </w:rPr>
              <w:t>P3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C3923F" w14:textId="77777777" w:rsidR="006F2941" w:rsidRPr="006F2941" w:rsidRDefault="006F2941" w:rsidP="006F2941">
            <w:r w:rsidRPr="006F2941">
              <w:rPr>
                <w:lang w:val="es-PA"/>
              </w:rPr>
              <w:t>27,000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CE5D0C" w14:textId="77777777" w:rsidR="006F2941" w:rsidRPr="006F2941" w:rsidRDefault="006F2941" w:rsidP="006F2941">
            <w:r w:rsidRPr="006F2941">
              <w:rPr>
                <w:lang w:val="es-PA"/>
              </w:rPr>
              <w:t>Construcción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D446E3" w14:textId="77777777" w:rsidR="006F2941" w:rsidRPr="006F2941" w:rsidRDefault="006F2941" w:rsidP="006F2941">
            <w:r w:rsidRPr="006F2941">
              <w:rPr>
                <w:lang w:val="es-PA"/>
              </w:rPr>
              <w:t>20 principal</w:t>
            </w:r>
          </w:p>
        </w:tc>
      </w:tr>
      <w:tr w:rsidR="006F2941" w:rsidRPr="006F2941" w14:paraId="00CE8122" w14:textId="77777777" w:rsidTr="006F2941">
        <w:trPr>
          <w:trHeight w:val="235"/>
          <w:jc w:val="center"/>
        </w:trPr>
        <w:tc>
          <w:tcPr>
            <w:tcW w:w="1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CAF9BE" w14:textId="77777777" w:rsidR="006F2941" w:rsidRPr="006F2941" w:rsidRDefault="006F2941" w:rsidP="006F2941">
            <w:r w:rsidRPr="006F2941">
              <w:rPr>
                <w:lang w:val="es-PA"/>
              </w:rPr>
              <w:t>P4</w:t>
            </w:r>
          </w:p>
        </w:tc>
        <w:tc>
          <w:tcPr>
            <w:tcW w:w="18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BDBB283" w14:textId="77777777" w:rsidR="006F2941" w:rsidRPr="006F2941" w:rsidRDefault="006F2941" w:rsidP="006F2941">
            <w:r w:rsidRPr="006F2941">
              <w:rPr>
                <w:lang w:val="es-PA"/>
              </w:rPr>
              <w:t>17,000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65BFFD0" w14:textId="77777777" w:rsidR="006F2941" w:rsidRPr="006F2941" w:rsidRDefault="006F2941" w:rsidP="006F2941">
            <w:r w:rsidRPr="006F2941">
              <w:rPr>
                <w:lang w:val="es-PA"/>
              </w:rPr>
              <w:t>Electricidad</w:t>
            </w:r>
          </w:p>
        </w:tc>
        <w:tc>
          <w:tcPr>
            <w:tcW w:w="1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71BF8E" w14:textId="77777777" w:rsidR="006F2941" w:rsidRPr="006F2941" w:rsidRDefault="006F2941" w:rsidP="006F2941">
            <w:r w:rsidRPr="006F2941">
              <w:rPr>
                <w:lang w:val="es-PA"/>
              </w:rPr>
              <w:t>8 quinta</w:t>
            </w:r>
          </w:p>
        </w:tc>
      </w:tr>
    </w:tbl>
    <w:p w14:paraId="0D3CA0F7" w14:textId="77777777" w:rsidR="006F2941" w:rsidRDefault="006F2941" w:rsidP="006F2941">
      <w:pPr>
        <w:rPr>
          <w:lang w:val="es-419"/>
        </w:rPr>
      </w:pPr>
    </w:p>
    <w:p w14:paraId="69F7CC44" w14:textId="77777777" w:rsidR="006F2941" w:rsidRDefault="006F2941" w:rsidP="006F2941">
      <w:pPr>
        <w:pStyle w:val="ListParagraph"/>
        <w:numPr>
          <w:ilvl w:val="0"/>
          <w:numId w:val="1"/>
        </w:numPr>
        <w:rPr>
          <w:lang w:val="es-419"/>
        </w:rPr>
      </w:pPr>
      <w:r>
        <w:rPr>
          <w:lang w:val="es-419"/>
        </w:rPr>
        <w:t>Normalice las siguientes relaciones:</w:t>
      </w:r>
    </w:p>
    <w:p w14:paraId="62643C4F" w14:textId="77777777" w:rsidR="00F308B4" w:rsidRPr="006F2941" w:rsidRDefault="00364188" w:rsidP="006F2941">
      <w:pPr>
        <w:pStyle w:val="ListParagraph"/>
        <w:numPr>
          <w:ilvl w:val="0"/>
          <w:numId w:val="7"/>
        </w:numPr>
        <w:rPr>
          <w:lang w:val="es-419"/>
        </w:rPr>
      </w:pPr>
      <w:r w:rsidRPr="006F2941">
        <w:rPr>
          <w:rFonts w:hint="cs"/>
          <w:lang w:val="es-PA"/>
        </w:rPr>
        <w:t>Pedido (</w:t>
      </w:r>
      <w:proofErr w:type="spellStart"/>
      <w:r w:rsidRPr="006F2941">
        <w:rPr>
          <w:rFonts w:hint="cs"/>
          <w:u w:val="single"/>
          <w:lang w:val="es-PA"/>
        </w:rPr>
        <w:t>pedido_</w:t>
      </w:r>
      <w:proofErr w:type="gramStart"/>
      <w:r w:rsidRPr="006F2941">
        <w:rPr>
          <w:rFonts w:hint="cs"/>
          <w:u w:val="single"/>
          <w:lang w:val="es-PA"/>
        </w:rPr>
        <w:t>id</w:t>
      </w:r>
      <w:proofErr w:type="spellEnd"/>
      <w:r w:rsidRPr="006F2941">
        <w:rPr>
          <w:rFonts w:hint="cs"/>
          <w:lang w:val="es-PA"/>
        </w:rPr>
        <w:t>,  fecha</w:t>
      </w:r>
      <w:proofErr w:type="gram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u w:val="single"/>
          <w:lang w:val="es-PA"/>
        </w:rPr>
        <w:t>cliente_id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lang w:val="es-PA"/>
        </w:rPr>
        <w:t>cliente_nombre</w:t>
      </w:r>
      <w:proofErr w:type="spellEnd"/>
      <w:r w:rsidRPr="006F2941">
        <w:rPr>
          <w:rFonts w:hint="cs"/>
          <w:lang w:val="es-PA"/>
        </w:rPr>
        <w:t>)</w:t>
      </w:r>
    </w:p>
    <w:p w14:paraId="3A6A7E90" w14:textId="77777777" w:rsidR="00F308B4" w:rsidRPr="006F2941" w:rsidRDefault="00364188" w:rsidP="006F2941">
      <w:pPr>
        <w:pStyle w:val="ListParagraph"/>
        <w:numPr>
          <w:ilvl w:val="0"/>
          <w:numId w:val="7"/>
        </w:numPr>
        <w:rPr>
          <w:lang w:val="es-419"/>
        </w:rPr>
      </w:pPr>
      <w:proofErr w:type="spellStart"/>
      <w:proofErr w:type="gramStart"/>
      <w:r w:rsidRPr="006F2941">
        <w:rPr>
          <w:rFonts w:hint="cs"/>
          <w:lang w:val="es-PA"/>
        </w:rPr>
        <w:t>Vacacion</w:t>
      </w:r>
      <w:proofErr w:type="spellEnd"/>
      <w:r w:rsidRPr="006F2941">
        <w:rPr>
          <w:rFonts w:hint="cs"/>
          <w:lang w:val="es-PA"/>
        </w:rPr>
        <w:t>(</w:t>
      </w:r>
      <w:proofErr w:type="spellStart"/>
      <w:proofErr w:type="gramEnd"/>
      <w:r w:rsidRPr="006F2941">
        <w:rPr>
          <w:rFonts w:hint="cs"/>
          <w:u w:val="single"/>
          <w:lang w:val="es-PA"/>
        </w:rPr>
        <w:t>Lugar_id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lang w:val="es-PA"/>
        </w:rPr>
        <w:t>Lugar_Nombre</w:t>
      </w:r>
      <w:proofErr w:type="spellEnd"/>
      <w:r w:rsidRPr="006F2941">
        <w:rPr>
          <w:rFonts w:hint="cs"/>
          <w:lang w:val="es-PA"/>
        </w:rPr>
        <w:t xml:space="preserve">, </w:t>
      </w:r>
      <w:proofErr w:type="spellStart"/>
      <w:r w:rsidRPr="006F2941">
        <w:rPr>
          <w:rFonts w:hint="cs"/>
          <w:u w:val="single"/>
          <w:lang w:val="es-PA"/>
        </w:rPr>
        <w:t>cliente_id</w:t>
      </w:r>
      <w:proofErr w:type="spellEnd"/>
      <w:r w:rsidRPr="006F2941">
        <w:rPr>
          <w:rFonts w:hint="cs"/>
          <w:lang w:val="es-PA"/>
        </w:rPr>
        <w:t xml:space="preserve">, </w:t>
      </w:r>
      <w:proofErr w:type="spellStart"/>
      <w:r w:rsidRPr="006F2941">
        <w:rPr>
          <w:rFonts w:hint="cs"/>
          <w:lang w:val="es-PA"/>
        </w:rPr>
        <w:t>cliente_Nombre</w:t>
      </w:r>
      <w:proofErr w:type="spellEnd"/>
      <w:r w:rsidRPr="006F2941">
        <w:rPr>
          <w:rFonts w:hint="cs"/>
          <w:lang w:val="es-PA"/>
        </w:rPr>
        <w:t>,  fecha)</w:t>
      </w:r>
    </w:p>
    <w:p w14:paraId="22862851" w14:textId="77777777" w:rsidR="00F308B4" w:rsidRPr="006F2941" w:rsidRDefault="00364188" w:rsidP="006F2941">
      <w:pPr>
        <w:pStyle w:val="ListParagraph"/>
        <w:numPr>
          <w:ilvl w:val="0"/>
          <w:numId w:val="7"/>
        </w:numPr>
        <w:rPr>
          <w:lang w:val="es-419"/>
        </w:rPr>
      </w:pPr>
      <w:proofErr w:type="gramStart"/>
      <w:r w:rsidRPr="006F2941">
        <w:rPr>
          <w:rFonts w:hint="cs"/>
          <w:lang w:val="es-PA"/>
        </w:rPr>
        <w:t>Reserva(</w:t>
      </w:r>
      <w:proofErr w:type="spellStart"/>
      <w:proofErr w:type="gramEnd"/>
      <w:r w:rsidRPr="006F2941">
        <w:rPr>
          <w:rFonts w:hint="cs"/>
          <w:u w:val="single"/>
          <w:lang w:val="es-PA"/>
        </w:rPr>
        <w:t>habitacion_id</w:t>
      </w:r>
      <w:proofErr w:type="spellEnd"/>
      <w:r w:rsidRPr="006F2941">
        <w:rPr>
          <w:rFonts w:hint="cs"/>
          <w:lang w:val="es-PA"/>
        </w:rPr>
        <w:t xml:space="preserve">,  </w:t>
      </w:r>
      <w:r w:rsidRPr="006F2941">
        <w:rPr>
          <w:rFonts w:hint="cs"/>
          <w:u w:val="single"/>
          <w:lang w:val="es-PA"/>
        </w:rPr>
        <w:t>fecha</w:t>
      </w:r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u w:val="single"/>
          <w:lang w:val="es-PA"/>
        </w:rPr>
        <w:t>cliente_id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lang w:val="es-PA"/>
        </w:rPr>
        <w:t>cliente_Nombre</w:t>
      </w:r>
      <w:proofErr w:type="spellEnd"/>
      <w:r w:rsidRPr="006F2941">
        <w:rPr>
          <w:rFonts w:hint="cs"/>
          <w:lang w:val="es-PA"/>
        </w:rPr>
        <w:t>)</w:t>
      </w:r>
    </w:p>
    <w:p w14:paraId="0FC56247" w14:textId="77777777" w:rsidR="00F308B4" w:rsidRPr="006F2941" w:rsidRDefault="00364188" w:rsidP="006F2941">
      <w:pPr>
        <w:pStyle w:val="ListParagraph"/>
        <w:numPr>
          <w:ilvl w:val="0"/>
          <w:numId w:val="7"/>
        </w:numPr>
        <w:rPr>
          <w:lang w:val="es-419"/>
        </w:rPr>
      </w:pPr>
      <w:proofErr w:type="gramStart"/>
      <w:r w:rsidRPr="006F2941">
        <w:rPr>
          <w:rFonts w:hint="cs"/>
          <w:lang w:val="es-PA"/>
        </w:rPr>
        <w:t>Asigna(</w:t>
      </w:r>
      <w:proofErr w:type="spellStart"/>
      <w:proofErr w:type="gramEnd"/>
      <w:r w:rsidRPr="006F2941">
        <w:rPr>
          <w:rFonts w:hint="cs"/>
          <w:u w:val="single"/>
          <w:lang w:val="es-PA"/>
        </w:rPr>
        <w:t>empleado_id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lang w:val="es-PA"/>
        </w:rPr>
        <w:t>empleado_Nombre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u w:val="single"/>
          <w:lang w:val="es-PA"/>
        </w:rPr>
        <w:t>deptID</w:t>
      </w:r>
      <w:proofErr w:type="spellEnd"/>
      <w:r w:rsidRPr="006F2941">
        <w:rPr>
          <w:rFonts w:hint="cs"/>
          <w:lang w:val="es-PA"/>
        </w:rPr>
        <w:t xml:space="preserve">,   </w:t>
      </w:r>
      <w:proofErr w:type="spellStart"/>
      <w:r w:rsidRPr="006F2941">
        <w:rPr>
          <w:rFonts w:hint="cs"/>
          <w:lang w:val="es-PA"/>
        </w:rPr>
        <w:t>deptNombre</w:t>
      </w:r>
      <w:proofErr w:type="spellEnd"/>
      <w:r w:rsidRPr="006F2941">
        <w:rPr>
          <w:rFonts w:hint="cs"/>
          <w:lang w:val="es-PA"/>
        </w:rPr>
        <w:t>)</w:t>
      </w:r>
    </w:p>
    <w:p w14:paraId="2257EFC6" w14:textId="77777777" w:rsidR="006F2941" w:rsidRPr="006F2941" w:rsidRDefault="00364188" w:rsidP="006F2941">
      <w:pPr>
        <w:pStyle w:val="ListParagraph"/>
        <w:numPr>
          <w:ilvl w:val="0"/>
          <w:numId w:val="7"/>
        </w:numPr>
        <w:rPr>
          <w:lang w:val="es-419"/>
        </w:rPr>
      </w:pPr>
      <w:proofErr w:type="gramStart"/>
      <w:r w:rsidRPr="006F2941">
        <w:rPr>
          <w:rFonts w:hint="cs"/>
          <w:lang w:val="es-PA"/>
        </w:rPr>
        <w:t>Receta(</w:t>
      </w:r>
      <w:proofErr w:type="spellStart"/>
      <w:proofErr w:type="gramEnd"/>
      <w:r w:rsidRPr="006F2941">
        <w:rPr>
          <w:rFonts w:hint="cs"/>
          <w:u w:val="single"/>
          <w:lang w:val="es-PA"/>
        </w:rPr>
        <w:t>receta_ID</w:t>
      </w:r>
      <w:proofErr w:type="spellEnd"/>
      <w:r w:rsidRPr="006F2941">
        <w:rPr>
          <w:rFonts w:hint="cs"/>
          <w:lang w:val="es-PA"/>
        </w:rPr>
        <w:t xml:space="preserve">,  medicina,  cantidad,  </w:t>
      </w:r>
      <w:proofErr w:type="spellStart"/>
      <w:r w:rsidRPr="006F2941">
        <w:rPr>
          <w:rFonts w:hint="cs"/>
          <w:lang w:val="es-PA"/>
        </w:rPr>
        <w:t>cliente_id</w:t>
      </w:r>
      <w:proofErr w:type="spellEnd"/>
      <w:r w:rsidRPr="006F2941">
        <w:rPr>
          <w:rFonts w:hint="cs"/>
          <w:lang w:val="es-PA"/>
        </w:rPr>
        <w:t xml:space="preserve">,  </w:t>
      </w:r>
      <w:proofErr w:type="spellStart"/>
      <w:r w:rsidRPr="006F2941">
        <w:rPr>
          <w:rFonts w:hint="cs"/>
          <w:lang w:val="es-PA"/>
        </w:rPr>
        <w:t>cliente_Nombre</w:t>
      </w:r>
      <w:proofErr w:type="spellEnd"/>
      <w:r w:rsidRPr="006F2941">
        <w:rPr>
          <w:rFonts w:hint="cs"/>
          <w:lang w:val="es-PA"/>
        </w:rPr>
        <w:t xml:space="preserve">)  </w:t>
      </w:r>
    </w:p>
    <w:p w14:paraId="22963854" w14:textId="77777777" w:rsidR="006F2941" w:rsidRPr="006F2941" w:rsidRDefault="006F2941" w:rsidP="006F2941">
      <w:pPr>
        <w:pStyle w:val="ListParagraph"/>
        <w:ind w:left="1080"/>
        <w:rPr>
          <w:lang w:val="es-419"/>
        </w:rPr>
      </w:pPr>
    </w:p>
    <w:p w14:paraId="77FBA73C" w14:textId="77777777" w:rsidR="006F2941" w:rsidRPr="009820A6" w:rsidRDefault="006F2941" w:rsidP="006F2941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PA"/>
        </w:rPr>
        <w:lastRenderedPageBreak/>
        <w:t>Verifique si la propiedad conmutativa es aplicable a la operación de álgebra relacional intersección. Demuestre su respuesta a través de un ejemplo.</w:t>
      </w:r>
    </w:p>
    <w:p w14:paraId="0C4B95E5" w14:textId="77777777" w:rsidR="009820A6" w:rsidRPr="006F2941" w:rsidRDefault="009820A6" w:rsidP="009820A6">
      <w:pPr>
        <w:pStyle w:val="ListParagraph"/>
        <w:jc w:val="both"/>
        <w:rPr>
          <w:lang w:val="es-419"/>
        </w:rPr>
      </w:pPr>
    </w:p>
    <w:p w14:paraId="4AC237A6" w14:textId="77777777" w:rsidR="009820A6" w:rsidRPr="009820A6" w:rsidRDefault="006F2941" w:rsidP="006F2941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PA"/>
        </w:rPr>
        <w:t>Considere dos Relaciones R1 y R2. Si la cardinalidad de R1 y R2 son 30 y 40</w:t>
      </w:r>
      <w:r w:rsidR="009820A6">
        <w:rPr>
          <w:lang w:val="es-PA"/>
        </w:rPr>
        <w:t>,</w:t>
      </w:r>
      <w:r>
        <w:rPr>
          <w:lang w:val="es-PA"/>
        </w:rPr>
        <w:t xml:space="preserve"> respectivamente</w:t>
      </w:r>
      <w:r w:rsidR="009820A6">
        <w:rPr>
          <w:lang w:val="es-PA"/>
        </w:rPr>
        <w:t xml:space="preserve"> y el grado de cada relación es 4, cuál será el grado y cardinalidad de la relación resultante luego de aplicar el producto cartesiano R1 X R2.</w:t>
      </w:r>
      <w:r w:rsidR="00364188" w:rsidRPr="006F2941">
        <w:rPr>
          <w:rFonts w:hint="cs"/>
          <w:lang w:val="es-PA"/>
        </w:rPr>
        <w:t xml:space="preserve">        </w:t>
      </w:r>
    </w:p>
    <w:p w14:paraId="17DDC3C2" w14:textId="77777777" w:rsidR="009820A6" w:rsidRPr="009820A6" w:rsidRDefault="009820A6" w:rsidP="009820A6">
      <w:pPr>
        <w:pStyle w:val="ListParagraph"/>
        <w:rPr>
          <w:lang w:val="es-PA"/>
        </w:rPr>
      </w:pPr>
    </w:p>
    <w:p w14:paraId="31ABA4E5" w14:textId="77777777" w:rsidR="009820A6" w:rsidRPr="009820A6" w:rsidRDefault="009820A6" w:rsidP="006F2941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PA"/>
        </w:rPr>
        <w:t>Considere las relaciones y parámetros descritos en el problema anterior, y que las relaciones R1 y R2 manejan compatibilidad de la unión. Cuántos registros o tuplas estarían en el resultado luego de la operación R1 – R2. Su respuesta debe considerar el mínimo y máximo número de tuplas posibles.</w:t>
      </w:r>
    </w:p>
    <w:p w14:paraId="20E1C09B" w14:textId="77777777" w:rsidR="009820A6" w:rsidRPr="009820A6" w:rsidRDefault="009820A6" w:rsidP="009820A6">
      <w:pPr>
        <w:pStyle w:val="ListParagraph"/>
        <w:rPr>
          <w:lang w:val="es-PA"/>
        </w:rPr>
      </w:pPr>
    </w:p>
    <w:p w14:paraId="0FA6C4DE" w14:textId="77777777" w:rsidR="006F2941" w:rsidRPr="009820A6" w:rsidRDefault="009820A6" w:rsidP="006F2941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PA"/>
        </w:rPr>
        <w:t xml:space="preserve">Si dos relaciones, R1 y R2, tienen 5000 y 2000 tuplas respectivamente, cuántos registros como mínimo aparecerán en el resultado de la operación </w:t>
      </w:r>
      <w:proofErr w:type="spellStart"/>
      <w:r>
        <w:rPr>
          <w:lang w:val="es-PA"/>
        </w:rPr>
        <w:t>left</w:t>
      </w:r>
      <w:proofErr w:type="spellEnd"/>
      <w:r>
        <w:rPr>
          <w:lang w:val="es-PA"/>
        </w:rPr>
        <w:t xml:space="preserve"> </w:t>
      </w:r>
      <w:proofErr w:type="spellStart"/>
      <w:r>
        <w:rPr>
          <w:lang w:val="es-PA"/>
        </w:rPr>
        <w:t>outer</w:t>
      </w:r>
      <w:proofErr w:type="spellEnd"/>
      <w:r>
        <w:rPr>
          <w:lang w:val="es-PA"/>
        </w:rPr>
        <w:t xml:space="preserve"> </w:t>
      </w:r>
      <w:proofErr w:type="spellStart"/>
      <w:r>
        <w:rPr>
          <w:lang w:val="es-PA"/>
        </w:rPr>
        <w:t>join</w:t>
      </w:r>
      <w:proofErr w:type="spellEnd"/>
      <w:r>
        <w:rPr>
          <w:lang w:val="es-PA"/>
        </w:rPr>
        <w:t xml:space="preserve"> entre las relaciones R1 y R2. Justifique su respuesta.</w:t>
      </w:r>
    </w:p>
    <w:p w14:paraId="0BDB21DD" w14:textId="77777777" w:rsidR="009820A6" w:rsidRPr="009820A6" w:rsidRDefault="009820A6" w:rsidP="009820A6">
      <w:pPr>
        <w:pStyle w:val="ListParagraph"/>
        <w:rPr>
          <w:lang w:val="es-419"/>
        </w:rPr>
      </w:pPr>
    </w:p>
    <w:p w14:paraId="70AECB03" w14:textId="77777777" w:rsidR="009820A6" w:rsidRDefault="00364188" w:rsidP="006F2941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>Tomando en cuenta la siguiente tabla, establezca en qué forma normal se encuentra la misma y justifique su respuesta. Liste las dependencias funcionales existentes y muestre el resultado luego del proceso de normalización.</w:t>
      </w:r>
    </w:p>
    <w:p w14:paraId="7CAF26F9" w14:textId="77777777" w:rsidR="00364188" w:rsidRPr="00364188" w:rsidRDefault="00364188" w:rsidP="00364188">
      <w:pPr>
        <w:pStyle w:val="ListParagraph"/>
        <w:rPr>
          <w:lang w:val="es-41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4"/>
        <w:gridCol w:w="854"/>
        <w:gridCol w:w="854"/>
        <w:gridCol w:w="854"/>
        <w:gridCol w:w="854"/>
        <w:gridCol w:w="854"/>
      </w:tblGrid>
      <w:tr w:rsidR="00364188" w:rsidRPr="00364188" w14:paraId="4F7BB626" w14:textId="77777777" w:rsidTr="00364188">
        <w:trPr>
          <w:trHeight w:val="359"/>
          <w:jc w:val="center"/>
        </w:trPr>
        <w:tc>
          <w:tcPr>
            <w:tcW w:w="854" w:type="dxa"/>
            <w:vAlign w:val="center"/>
          </w:tcPr>
          <w:p w14:paraId="66772C72" w14:textId="77777777" w:rsidR="00364188" w:rsidRPr="00364188" w:rsidRDefault="00364188" w:rsidP="00364188">
            <w:pPr>
              <w:jc w:val="center"/>
              <w:rPr>
                <w:b/>
                <w:u w:val="single"/>
                <w:lang w:val="es-419"/>
              </w:rPr>
            </w:pPr>
            <w:r w:rsidRPr="00364188">
              <w:rPr>
                <w:b/>
                <w:u w:val="single"/>
                <w:lang w:val="es-419"/>
              </w:rPr>
              <w:t>A</w:t>
            </w:r>
          </w:p>
        </w:tc>
        <w:tc>
          <w:tcPr>
            <w:tcW w:w="854" w:type="dxa"/>
            <w:vAlign w:val="center"/>
          </w:tcPr>
          <w:p w14:paraId="04F0F359" w14:textId="77777777" w:rsidR="00364188" w:rsidRPr="00364188" w:rsidRDefault="00364188" w:rsidP="00364188">
            <w:pPr>
              <w:jc w:val="center"/>
              <w:rPr>
                <w:b/>
                <w:u w:val="single"/>
                <w:lang w:val="es-419"/>
              </w:rPr>
            </w:pPr>
            <w:r w:rsidRPr="00364188">
              <w:rPr>
                <w:b/>
                <w:u w:val="single"/>
                <w:lang w:val="es-419"/>
              </w:rPr>
              <w:t>B</w:t>
            </w:r>
          </w:p>
        </w:tc>
        <w:tc>
          <w:tcPr>
            <w:tcW w:w="854" w:type="dxa"/>
            <w:vAlign w:val="center"/>
          </w:tcPr>
          <w:p w14:paraId="2AB46052" w14:textId="77777777" w:rsidR="00364188" w:rsidRPr="00364188" w:rsidRDefault="00364188" w:rsidP="00364188">
            <w:pPr>
              <w:jc w:val="center"/>
              <w:rPr>
                <w:b/>
                <w:lang w:val="es-419"/>
              </w:rPr>
            </w:pPr>
            <w:r>
              <w:rPr>
                <w:b/>
                <w:noProof/>
                <w:lang w:val="es-4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CEA52B" wp14:editId="54A31BDE">
                      <wp:simplePos x="0" y="0"/>
                      <wp:positionH relativeFrom="column">
                        <wp:posOffset>226060</wp:posOffset>
                      </wp:positionH>
                      <wp:positionV relativeFrom="paragraph">
                        <wp:posOffset>223520</wp:posOffset>
                      </wp:positionV>
                      <wp:extent cx="0" cy="236220"/>
                      <wp:effectExtent l="76200" t="38100" r="57150" b="1143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F52D30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17.8pt;margin-top:17.6pt;width:0;height:18.6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364188">
              <w:rPr>
                <w:b/>
                <w:lang w:val="es-419"/>
              </w:rPr>
              <w:t>C</w:t>
            </w:r>
          </w:p>
        </w:tc>
        <w:tc>
          <w:tcPr>
            <w:tcW w:w="854" w:type="dxa"/>
            <w:vAlign w:val="center"/>
          </w:tcPr>
          <w:p w14:paraId="64DFEC19" w14:textId="77777777" w:rsidR="00364188" w:rsidRPr="00364188" w:rsidRDefault="00364188" w:rsidP="00364188">
            <w:pPr>
              <w:jc w:val="center"/>
              <w:rPr>
                <w:b/>
                <w:lang w:val="es-419"/>
              </w:rPr>
            </w:pPr>
            <w:r w:rsidRPr="00364188">
              <w:rPr>
                <w:b/>
                <w:lang w:val="es-419"/>
              </w:rPr>
              <w:t>D</w:t>
            </w:r>
          </w:p>
        </w:tc>
        <w:tc>
          <w:tcPr>
            <w:tcW w:w="854" w:type="dxa"/>
            <w:vAlign w:val="center"/>
          </w:tcPr>
          <w:p w14:paraId="7D7171C4" w14:textId="77777777" w:rsidR="00364188" w:rsidRPr="00364188" w:rsidRDefault="00364188" w:rsidP="00364188">
            <w:pPr>
              <w:jc w:val="center"/>
              <w:rPr>
                <w:b/>
                <w:lang w:val="es-419"/>
              </w:rPr>
            </w:pPr>
            <w:r w:rsidRPr="00364188">
              <w:rPr>
                <w:b/>
                <w:lang w:val="es-419"/>
              </w:rPr>
              <w:t>E</w:t>
            </w:r>
          </w:p>
        </w:tc>
        <w:tc>
          <w:tcPr>
            <w:tcW w:w="854" w:type="dxa"/>
            <w:vAlign w:val="center"/>
          </w:tcPr>
          <w:p w14:paraId="0426619F" w14:textId="77777777" w:rsidR="00364188" w:rsidRPr="00364188" w:rsidRDefault="00364188" w:rsidP="00364188">
            <w:pPr>
              <w:jc w:val="center"/>
              <w:rPr>
                <w:b/>
                <w:lang w:val="es-419"/>
              </w:rPr>
            </w:pPr>
            <w:r w:rsidRPr="00364188">
              <w:rPr>
                <w:b/>
                <w:lang w:val="es-419"/>
              </w:rPr>
              <w:t>F</w:t>
            </w:r>
          </w:p>
        </w:tc>
      </w:tr>
    </w:tbl>
    <w:p w14:paraId="5807C225" w14:textId="77777777" w:rsidR="00364188" w:rsidRPr="00364188" w:rsidRDefault="00364188" w:rsidP="00364188">
      <w:pPr>
        <w:jc w:val="both"/>
        <w:rPr>
          <w:lang w:val="es-419"/>
        </w:rPr>
      </w:pPr>
      <w:r w:rsidRPr="00364188">
        <w:rPr>
          <w:b/>
          <w:noProof/>
          <w:lang w:val="es-419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70E4CD" wp14:editId="56063515">
                <wp:simplePos x="0" y="0"/>
                <wp:positionH relativeFrom="column">
                  <wp:posOffset>1600200</wp:posOffset>
                </wp:positionH>
                <wp:positionV relativeFrom="paragraph">
                  <wp:posOffset>347345</wp:posOffset>
                </wp:positionV>
                <wp:extent cx="2678430" cy="19050"/>
                <wp:effectExtent l="0" t="0" r="2667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7843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9FACE" id="Straight Connector 12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pt,27.35pt" to="336.9pt,2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364188">
        <w:rPr>
          <w:b/>
          <w:noProof/>
          <w:lang w:val="es-419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2F51B4" wp14:editId="7D5E2F84">
                <wp:simplePos x="0" y="0"/>
                <wp:positionH relativeFrom="column">
                  <wp:posOffset>1601470</wp:posOffset>
                </wp:positionH>
                <wp:positionV relativeFrom="paragraph">
                  <wp:posOffset>111760</wp:posOffset>
                </wp:positionV>
                <wp:extent cx="0" cy="236220"/>
                <wp:effectExtent l="76200" t="38100" r="57150" b="1143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62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FB789" id="Straight Arrow Connector 13" o:spid="_x0000_s1026" type="#_x0000_t32" style="position:absolute;margin-left:126.1pt;margin-top:8.8pt;width:0;height:18.6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 w:rsidRPr="00364188">
        <w:rPr>
          <w:b/>
          <w:noProof/>
          <w:lang w:val="es-419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51E5F3" wp14:editId="5DEF4CA7">
                <wp:simplePos x="0" y="0"/>
                <wp:positionH relativeFrom="column">
                  <wp:posOffset>4279900</wp:posOffset>
                </wp:positionH>
                <wp:positionV relativeFrom="paragraph">
                  <wp:posOffset>134620</wp:posOffset>
                </wp:positionV>
                <wp:extent cx="0" cy="213360"/>
                <wp:effectExtent l="0" t="0" r="38100" b="342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5EEB0A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7pt,10.6pt" to="337pt,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C9768" wp14:editId="3B294A79">
                <wp:simplePos x="0" y="0"/>
                <wp:positionH relativeFrom="column">
                  <wp:posOffset>2164080</wp:posOffset>
                </wp:positionH>
                <wp:positionV relativeFrom="paragraph">
                  <wp:posOffset>225425</wp:posOffset>
                </wp:positionV>
                <wp:extent cx="56007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0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4CC71D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4pt,17.75pt" to="214.5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s-419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1AC7B1" wp14:editId="306BB2EF">
                <wp:simplePos x="0" y="0"/>
                <wp:positionH relativeFrom="column">
                  <wp:posOffset>2164080</wp:posOffset>
                </wp:positionH>
                <wp:positionV relativeFrom="paragraph">
                  <wp:posOffset>12065</wp:posOffset>
                </wp:positionV>
                <wp:extent cx="0" cy="213360"/>
                <wp:effectExtent l="0" t="0" r="38100" b="342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3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CED9F6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4pt,.95pt" to="170.4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sectPr w:rsidR="00364188" w:rsidRPr="00364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11D7D"/>
    <w:multiLevelType w:val="hybridMultilevel"/>
    <w:tmpl w:val="0FF44158"/>
    <w:lvl w:ilvl="0" w:tplc="531CE8F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6AD5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1EF4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7BEE0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ACEDD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F217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D607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447C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AAD5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3C664C"/>
    <w:multiLevelType w:val="hybridMultilevel"/>
    <w:tmpl w:val="8D94F4D8"/>
    <w:lvl w:ilvl="0" w:tplc="832A8B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B28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161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BC99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9CE2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F2C8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958D6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58FC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E060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6673CB"/>
    <w:multiLevelType w:val="hybridMultilevel"/>
    <w:tmpl w:val="1F0695B0"/>
    <w:lvl w:ilvl="0" w:tplc="017423D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6094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FC068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CC0DE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76E3E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AE820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338EB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3CF8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B449A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E348B"/>
    <w:multiLevelType w:val="hybridMultilevel"/>
    <w:tmpl w:val="D4A41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D10981"/>
    <w:multiLevelType w:val="hybridMultilevel"/>
    <w:tmpl w:val="ABD8205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562B47"/>
    <w:multiLevelType w:val="hybridMultilevel"/>
    <w:tmpl w:val="0A1409E2"/>
    <w:lvl w:ilvl="0" w:tplc="A330E48E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F297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EE4E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F8A44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528E0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4EB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60677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35816B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5822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2D79F4"/>
    <w:multiLevelType w:val="hybridMultilevel"/>
    <w:tmpl w:val="ABB0EFBA"/>
    <w:lvl w:ilvl="0" w:tplc="42C86E7C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ECA1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1C74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A5CAA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EE2D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5A71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6ADF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158F5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1487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zE2MrA0NDcyNjRW0lEKTi0uzszPAykwrAUAvVkvECwAAAA="/>
  </w:docVars>
  <w:rsids>
    <w:rsidRoot w:val="00510B06"/>
    <w:rsid w:val="001A26CF"/>
    <w:rsid w:val="002F25C7"/>
    <w:rsid w:val="00364188"/>
    <w:rsid w:val="003E4FB5"/>
    <w:rsid w:val="00510B06"/>
    <w:rsid w:val="006F2941"/>
    <w:rsid w:val="009820A6"/>
    <w:rsid w:val="00D37F54"/>
    <w:rsid w:val="00F3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E84C6"/>
  <w15:chartTrackingRefBased/>
  <w15:docId w15:val="{E00A4F1F-F9F6-4EC6-833D-B8564146B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B06"/>
    <w:pPr>
      <w:ind w:left="720"/>
      <w:contextualSpacing/>
    </w:pPr>
  </w:style>
  <w:style w:type="paragraph" w:styleId="NoSpacing">
    <w:name w:val="No Spacing"/>
    <w:uiPriority w:val="1"/>
    <w:qFormat/>
    <w:rsid w:val="009820A6"/>
    <w:pPr>
      <w:spacing w:after="0" w:line="240" w:lineRule="auto"/>
    </w:pPr>
    <w:rPr>
      <w:rFonts w:eastAsiaTheme="minorEastAsia"/>
      <w:lang w:val="es-PA" w:eastAsia="es-PA"/>
    </w:rPr>
  </w:style>
  <w:style w:type="table" w:styleId="TableGrid">
    <w:name w:val="Table Grid"/>
    <w:basedOn w:val="TableNormal"/>
    <w:uiPriority w:val="39"/>
    <w:rsid w:val="003641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3337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65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66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67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ctor Fuentes</dc:creator>
  <cp:keywords/>
  <dc:description/>
  <cp:lastModifiedBy>DEPTO SICERI</cp:lastModifiedBy>
  <cp:revision>2</cp:revision>
  <dcterms:created xsi:type="dcterms:W3CDTF">2021-06-21T20:42:00Z</dcterms:created>
  <dcterms:modified xsi:type="dcterms:W3CDTF">2021-06-21T20:42:00Z</dcterms:modified>
</cp:coreProperties>
</file>